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299C66" w14:textId="77777777" w:rsidR="0062335D" w:rsidRPr="00A56BB6" w:rsidRDefault="00A56BB6" w:rsidP="00A56BB6">
      <w:pPr>
        <w:jc w:val="center"/>
        <w:rPr>
          <w:b/>
          <w:sz w:val="44"/>
          <w:szCs w:val="44"/>
        </w:rPr>
      </w:pPr>
      <w:r w:rsidRPr="00A56BB6">
        <w:rPr>
          <w:b/>
          <w:sz w:val="44"/>
          <w:szCs w:val="44"/>
        </w:rPr>
        <w:t>Knowing When, W</w:t>
      </w:r>
      <w:r w:rsidR="00B574AB" w:rsidRPr="00A56BB6">
        <w:rPr>
          <w:b/>
          <w:sz w:val="44"/>
          <w:szCs w:val="44"/>
        </w:rPr>
        <w:t xml:space="preserve">hat </w:t>
      </w:r>
      <w:r w:rsidRPr="00A56BB6">
        <w:rPr>
          <w:b/>
          <w:sz w:val="44"/>
          <w:szCs w:val="44"/>
        </w:rPr>
        <w:t xml:space="preserve">&amp; How </w:t>
      </w:r>
      <w:proofErr w:type="gramStart"/>
      <w:r w:rsidRPr="00A56BB6">
        <w:rPr>
          <w:b/>
          <w:sz w:val="44"/>
          <w:szCs w:val="44"/>
        </w:rPr>
        <w:t>To</w:t>
      </w:r>
      <w:proofErr w:type="gramEnd"/>
      <w:r w:rsidRPr="00A56BB6">
        <w:rPr>
          <w:b/>
          <w:sz w:val="44"/>
          <w:szCs w:val="44"/>
        </w:rPr>
        <w:t xml:space="preserve"> S</w:t>
      </w:r>
      <w:r w:rsidR="00FB5689" w:rsidRPr="00A56BB6">
        <w:rPr>
          <w:b/>
          <w:sz w:val="44"/>
          <w:szCs w:val="44"/>
        </w:rPr>
        <w:t>peak</w:t>
      </w:r>
    </w:p>
    <w:p w14:paraId="1E61F735" w14:textId="77777777" w:rsidR="006F7C70" w:rsidRDefault="00B574AB" w:rsidP="00044DD8">
      <w:pPr>
        <w:pStyle w:val="NoSpacing"/>
        <w:rPr>
          <w:b/>
        </w:rPr>
      </w:pPr>
      <w:r w:rsidRPr="00157A64">
        <w:rPr>
          <w:b/>
        </w:rPr>
        <w:t>Ecclesiasticus 19:6</w:t>
      </w:r>
      <w:r w:rsidRPr="00044DD8">
        <w:t xml:space="preserve"> </w:t>
      </w:r>
      <w:r w:rsidR="00044DD8" w:rsidRPr="006F7C70">
        <w:rPr>
          <w:b/>
        </w:rPr>
        <w:t xml:space="preserve">He that can rule his tongue shall live without strife; and he that </w:t>
      </w:r>
      <w:proofErr w:type="spellStart"/>
      <w:r w:rsidR="00044DD8" w:rsidRPr="006F7C70">
        <w:rPr>
          <w:b/>
        </w:rPr>
        <w:t>hateth</w:t>
      </w:r>
      <w:proofErr w:type="spellEnd"/>
      <w:r w:rsidR="00044DD8" w:rsidRPr="006F7C70">
        <w:rPr>
          <w:b/>
        </w:rPr>
        <w:t xml:space="preserve"> babbling shall have less evil. </w:t>
      </w:r>
    </w:p>
    <w:p w14:paraId="2F55735D" w14:textId="77777777" w:rsidR="00044DD8" w:rsidRPr="006F7C70" w:rsidRDefault="00044DD8" w:rsidP="00044DD8">
      <w:pPr>
        <w:pStyle w:val="NoSpacing"/>
        <w:rPr>
          <w:b/>
        </w:rPr>
      </w:pPr>
      <w:r w:rsidRPr="006F7C70">
        <w:t>(Controlling your tongue avoids strife and problems</w:t>
      </w:r>
      <w:r w:rsidR="00252B52" w:rsidRPr="006F7C70">
        <w:t>.  Hate NOT controlling your mouth.</w:t>
      </w:r>
      <w:r w:rsidRPr="006F7C70">
        <w:t>)</w:t>
      </w:r>
    </w:p>
    <w:p w14:paraId="7C3778B8" w14:textId="77777777" w:rsidR="00044DD8" w:rsidRPr="006F7C70" w:rsidRDefault="00044DD8" w:rsidP="00044DD8">
      <w:pPr>
        <w:pStyle w:val="NoSpacing"/>
        <w:rPr>
          <w:b/>
        </w:rPr>
      </w:pPr>
      <w:r w:rsidRPr="006F7C70">
        <w:rPr>
          <w:b/>
        </w:rPr>
        <w:t>:7 Rehearse not unto another that which is told unto thee, and thou shalt fare never the worse.</w:t>
      </w:r>
    </w:p>
    <w:p w14:paraId="771F250C" w14:textId="77777777" w:rsidR="00B574AB" w:rsidRPr="006F7C70" w:rsidRDefault="00044DD8" w:rsidP="00044DD8">
      <w:pPr>
        <w:pStyle w:val="NoSpacing"/>
        <w:rPr>
          <w:b/>
        </w:rPr>
      </w:pPr>
      <w:r w:rsidRPr="006F7C70">
        <w:rPr>
          <w:b/>
        </w:rPr>
        <w:t xml:space="preserve">:8 Whether it be to friend or foe, talk not of other men's lives; and if thou canst without </w:t>
      </w:r>
      <w:r w:rsidRPr="002C2A6C">
        <w:rPr>
          <w:b/>
          <w:noProof/>
        </w:rPr>
        <w:t>offence</w:t>
      </w:r>
      <w:r w:rsidRPr="006F7C70">
        <w:rPr>
          <w:b/>
        </w:rPr>
        <w:t>, reveal them not.</w:t>
      </w:r>
      <w:r w:rsidR="00CF085F" w:rsidRPr="006F7C70">
        <w:rPr>
          <w:b/>
        </w:rPr>
        <w:t xml:space="preserve"> (If you cannot speak of</w:t>
      </w:r>
      <w:r w:rsidRPr="006F7C70">
        <w:rPr>
          <w:b/>
        </w:rPr>
        <w:t xml:space="preserve"> a person without insulting or offending them, don’t </w:t>
      </w:r>
      <w:r w:rsidR="00CF085F" w:rsidRPr="006F7C70">
        <w:rPr>
          <w:b/>
        </w:rPr>
        <w:t>talk about them</w:t>
      </w:r>
      <w:r w:rsidR="00B007F3" w:rsidRPr="006F7C70">
        <w:rPr>
          <w:b/>
        </w:rPr>
        <w:t>.</w:t>
      </w:r>
      <w:r w:rsidRPr="006F7C70">
        <w:rPr>
          <w:b/>
        </w:rPr>
        <w:t>)</w:t>
      </w:r>
    </w:p>
    <w:p w14:paraId="00DD4775" w14:textId="77777777" w:rsidR="00044DD8" w:rsidRPr="006F7C70" w:rsidRDefault="00044DD8" w:rsidP="00044DD8">
      <w:pPr>
        <w:pStyle w:val="NoSpacing"/>
        <w:rPr>
          <w:b/>
        </w:rPr>
      </w:pPr>
      <w:r w:rsidRPr="006F7C70">
        <w:rPr>
          <w:b/>
        </w:rPr>
        <w:t>:10 If thou hast heard a word, let it die with thee; and be bold, it will not burst thee.</w:t>
      </w:r>
    </w:p>
    <w:p w14:paraId="440AFDFD" w14:textId="77777777" w:rsidR="006F7C70" w:rsidRDefault="00044DD8" w:rsidP="00044DD8">
      <w:pPr>
        <w:pStyle w:val="NoSpacing"/>
        <w:rPr>
          <w:b/>
        </w:rPr>
      </w:pPr>
      <w:r w:rsidRPr="006F7C70">
        <w:rPr>
          <w:b/>
        </w:rPr>
        <w:t xml:space="preserve">:11 A fool </w:t>
      </w:r>
      <w:proofErr w:type="spellStart"/>
      <w:r w:rsidRPr="006F7C70">
        <w:rPr>
          <w:b/>
        </w:rPr>
        <w:t>travaileth</w:t>
      </w:r>
      <w:proofErr w:type="spellEnd"/>
      <w:r w:rsidRPr="006F7C70">
        <w:rPr>
          <w:b/>
        </w:rPr>
        <w:t xml:space="preserve"> with a word, as a woman in </w:t>
      </w:r>
      <w:r w:rsidRPr="002C2A6C">
        <w:rPr>
          <w:b/>
          <w:noProof/>
        </w:rPr>
        <w:t>labour</w:t>
      </w:r>
      <w:r w:rsidRPr="006F7C70">
        <w:rPr>
          <w:b/>
        </w:rPr>
        <w:t xml:space="preserve"> of a child.</w:t>
      </w:r>
    </w:p>
    <w:p w14:paraId="74BEAC5F" w14:textId="77777777" w:rsidR="00044DD8" w:rsidRPr="00044DD8" w:rsidRDefault="00B007F3" w:rsidP="00044DD8">
      <w:pPr>
        <w:pStyle w:val="NoSpacing"/>
      </w:pPr>
      <w:r>
        <w:t>(I</w:t>
      </w:r>
      <w:r w:rsidR="00044DD8">
        <w:t>f you hear gossip, keep it to yourself</w:t>
      </w:r>
      <w:r>
        <w:t>.</w:t>
      </w:r>
      <w:r w:rsidR="00044DD8">
        <w:t>)</w:t>
      </w:r>
    </w:p>
    <w:p w14:paraId="51E7BF88" w14:textId="77777777" w:rsidR="00044DD8" w:rsidRDefault="00044DD8" w:rsidP="00571F7F">
      <w:pPr>
        <w:pStyle w:val="NoSpacing"/>
      </w:pPr>
    </w:p>
    <w:p w14:paraId="42ABAA89" w14:textId="77777777" w:rsidR="006F7C70" w:rsidRPr="006F7C70" w:rsidRDefault="00EC6780" w:rsidP="006F7C70">
      <w:pPr>
        <w:pStyle w:val="NoSpacing"/>
        <w:rPr>
          <w:b/>
        </w:rPr>
      </w:pPr>
      <w:r w:rsidRPr="00157A64">
        <w:rPr>
          <w:b/>
        </w:rPr>
        <w:t>Colossians 4:5</w:t>
      </w:r>
      <w:r>
        <w:t xml:space="preserve"> </w:t>
      </w:r>
      <w:r w:rsidR="006F7C70" w:rsidRPr="006F7C70">
        <w:rPr>
          <w:b/>
        </w:rPr>
        <w:t>Walk in wisdom toward them that are without, redeeming the time.</w:t>
      </w:r>
    </w:p>
    <w:p w14:paraId="4EBA1359" w14:textId="77777777" w:rsidR="006F7C70" w:rsidRPr="006F7C70" w:rsidRDefault="006F7C70" w:rsidP="006F7C70">
      <w:pPr>
        <w:pStyle w:val="NoSpacing"/>
        <w:rPr>
          <w:b/>
        </w:rPr>
      </w:pPr>
      <w:r>
        <w:rPr>
          <w:b/>
        </w:rPr>
        <w:t>:</w:t>
      </w:r>
      <w:r w:rsidRPr="006F7C70">
        <w:rPr>
          <w:b/>
        </w:rPr>
        <w:t xml:space="preserve">6 Let your speech be </w:t>
      </w:r>
      <w:r w:rsidRPr="002C2A6C">
        <w:rPr>
          <w:b/>
          <w:noProof/>
        </w:rPr>
        <w:t>alway</w:t>
      </w:r>
      <w:r w:rsidRPr="006F7C70">
        <w:rPr>
          <w:b/>
        </w:rPr>
        <w:t xml:space="preserve"> with grace, seasoned with salt, that ye may know how ye ought to answer every man. </w:t>
      </w:r>
    </w:p>
    <w:p w14:paraId="53852568" w14:textId="77777777" w:rsidR="00571F7F" w:rsidRDefault="00B046E5" w:rsidP="006F7C70">
      <w:pPr>
        <w:pStyle w:val="NoSpacing"/>
      </w:pPr>
      <w:r>
        <w:t>(Walk</w:t>
      </w:r>
      <w:r w:rsidR="00157A64">
        <w:t xml:space="preserve"> in wisdom to those not yet in the faith, </w:t>
      </w:r>
      <w:r w:rsidR="00EC6780">
        <w:t>even those that are rude.  Speak wholesome things, always saying the right wo</w:t>
      </w:r>
      <w:r w:rsidR="00157A64">
        <w:t xml:space="preserve">rds, and even hold </w:t>
      </w:r>
      <w:r w:rsidR="00EC6780">
        <w:t>back from responding at times.)</w:t>
      </w:r>
    </w:p>
    <w:p w14:paraId="35F8EC16" w14:textId="77777777" w:rsidR="00EC6780" w:rsidRDefault="00EC6780" w:rsidP="00EC6780">
      <w:pPr>
        <w:pStyle w:val="NoSpacing"/>
      </w:pPr>
    </w:p>
    <w:p w14:paraId="2985D1A6" w14:textId="77777777" w:rsidR="006F7C70" w:rsidRDefault="00B046E5" w:rsidP="00B046E5">
      <w:pPr>
        <w:pStyle w:val="NoSpacing"/>
      </w:pPr>
      <w:proofErr w:type="spellStart"/>
      <w:r w:rsidRPr="00157A64">
        <w:rPr>
          <w:b/>
        </w:rPr>
        <w:t>IIPeter</w:t>
      </w:r>
      <w:proofErr w:type="spellEnd"/>
      <w:r w:rsidRPr="00157A64">
        <w:rPr>
          <w:b/>
        </w:rPr>
        <w:t xml:space="preserve"> 3:10</w:t>
      </w:r>
      <w:r>
        <w:t xml:space="preserve"> </w:t>
      </w:r>
      <w:r w:rsidRPr="006F7C70">
        <w:rPr>
          <w:b/>
        </w:rPr>
        <w:t xml:space="preserve">But the day of the Lord will come as a thief in the night; in the </w:t>
      </w:r>
      <w:r w:rsidRPr="002C2A6C">
        <w:rPr>
          <w:b/>
          <w:noProof/>
        </w:rPr>
        <w:t>which</w:t>
      </w:r>
      <w:r w:rsidRPr="006F7C70">
        <w:rPr>
          <w:b/>
        </w:rPr>
        <w:t xml:space="preserve"> the heavens shall pass away with a great noise, and the elements shall melt with fervent heat, the earth also and the works that are therein shall be burned up.</w:t>
      </w:r>
      <w:r>
        <w:t xml:space="preserve"> </w:t>
      </w:r>
    </w:p>
    <w:p w14:paraId="0DC895FD" w14:textId="77777777" w:rsidR="00B046E5" w:rsidRDefault="00B046E5" w:rsidP="00B046E5">
      <w:pPr>
        <w:pStyle w:val="NoSpacing"/>
      </w:pPr>
      <w:r>
        <w:t xml:space="preserve">(Judgment Day is FAST </w:t>
      </w:r>
      <w:r w:rsidRPr="002C2A6C">
        <w:rPr>
          <w:noProof/>
        </w:rPr>
        <w:t>approaching,</w:t>
      </w:r>
      <w:r>
        <w:t xml:space="preserve"> </w:t>
      </w:r>
      <w:r w:rsidR="00157A64">
        <w:t>when NONE</w:t>
      </w:r>
      <w:r>
        <w:t xml:space="preserve"> will escape.)</w:t>
      </w:r>
    </w:p>
    <w:p w14:paraId="632EC5BA" w14:textId="77777777" w:rsidR="006F7C70" w:rsidRDefault="00B046E5" w:rsidP="00B046E5">
      <w:pPr>
        <w:pStyle w:val="NoSpacing"/>
      </w:pPr>
      <w:r w:rsidRPr="006F7C70">
        <w:rPr>
          <w:b/>
        </w:rPr>
        <w:t>:11 Seeing then that all these things shall be dissolved, what manner of persons ought ye to be in all holy conversation and godliness,</w:t>
      </w:r>
      <w:r>
        <w:t xml:space="preserve"> </w:t>
      </w:r>
    </w:p>
    <w:p w14:paraId="146460F7" w14:textId="77777777" w:rsidR="00571F7F" w:rsidRDefault="00B007F3" w:rsidP="00B046E5">
      <w:pPr>
        <w:pStyle w:val="NoSpacing"/>
      </w:pPr>
      <w:r>
        <w:t>(H</w:t>
      </w:r>
      <w:r w:rsidR="00571F7F">
        <w:t>oly conversation, speak blameless words in humility and wisdom</w:t>
      </w:r>
      <w:r>
        <w:t>.</w:t>
      </w:r>
      <w:r w:rsidR="00571F7F">
        <w:t>)</w:t>
      </w:r>
    </w:p>
    <w:p w14:paraId="69E8A8E3" w14:textId="77777777" w:rsidR="00B046E5" w:rsidRDefault="00B046E5" w:rsidP="00571F7F">
      <w:pPr>
        <w:pStyle w:val="NoSpacing"/>
      </w:pPr>
    </w:p>
    <w:p w14:paraId="1DA3FF68" w14:textId="77777777" w:rsidR="006F7C70" w:rsidRDefault="00571F7F" w:rsidP="00B046E5">
      <w:pPr>
        <w:pStyle w:val="NoSpacing"/>
      </w:pPr>
      <w:proofErr w:type="spellStart"/>
      <w:r w:rsidRPr="00177886">
        <w:rPr>
          <w:b/>
        </w:rPr>
        <w:t>IPeter</w:t>
      </w:r>
      <w:proofErr w:type="spellEnd"/>
      <w:r w:rsidRPr="00177886">
        <w:rPr>
          <w:b/>
        </w:rPr>
        <w:t xml:space="preserve"> 4:11</w:t>
      </w:r>
      <w:r>
        <w:t xml:space="preserve"> </w:t>
      </w:r>
      <w:r w:rsidR="00CB3F73" w:rsidRPr="006F7C70">
        <w:rPr>
          <w:b/>
        </w:rPr>
        <w:t>If any man speak, let him speak as the oracles of God; if any man minister, let him do it as of the ability which God giveth: that God in all things may be glorified through Jesus Christ, to whom be praise and dominion for ever and ever. Amen.</w:t>
      </w:r>
      <w:r w:rsidR="00AE5C4F">
        <w:t xml:space="preserve"> </w:t>
      </w:r>
    </w:p>
    <w:p w14:paraId="378A04AF" w14:textId="7A58A758" w:rsidR="00B046E5" w:rsidRDefault="00AE5C4F" w:rsidP="00B046E5">
      <w:pPr>
        <w:pStyle w:val="NoSpacing"/>
      </w:pPr>
      <w:r>
        <w:t>(If you are going to speak about the LORD or the bible, lear</w:t>
      </w:r>
      <w:r w:rsidR="00177886">
        <w:t>n before you speak</w:t>
      </w:r>
      <w:r>
        <w:t xml:space="preserve"> and learn the truth</w:t>
      </w:r>
      <w:r w:rsidR="00177886">
        <w:t>,</w:t>
      </w:r>
      <w:r>
        <w:t xml:space="preserve"> which has NOTHING to do with religion, </w:t>
      </w:r>
      <w:proofErr w:type="spellStart"/>
      <w:r>
        <w:t>christianity</w:t>
      </w:r>
      <w:proofErr w:type="spellEnd"/>
      <w:r>
        <w:t xml:space="preserve"> and </w:t>
      </w:r>
      <w:r w:rsidR="00091F90">
        <w:t xml:space="preserve">ANY </w:t>
      </w:r>
      <w:r>
        <w:t>other traditions of men.</w:t>
      </w:r>
      <w:r w:rsidR="00091F90">
        <w:t xml:space="preserve">  The TRUTH is also NOT an Israelite group, but the Messiah Jesus Christ</w:t>
      </w:r>
      <w:r w:rsidR="009B6C37">
        <w:t xml:space="preserve">, </w:t>
      </w:r>
      <w:r w:rsidR="00091F90">
        <w:t xml:space="preserve">according </w:t>
      </w:r>
      <w:r w:rsidR="009B6C37">
        <w:t xml:space="preserve">to </w:t>
      </w:r>
      <w:r w:rsidR="00091F90" w:rsidRPr="00177886">
        <w:rPr>
          <w:b/>
        </w:rPr>
        <w:t>John 14:6</w:t>
      </w:r>
      <w:r w:rsidR="00091F90">
        <w:t>.</w:t>
      </w:r>
      <w:r>
        <w:t>)</w:t>
      </w:r>
    </w:p>
    <w:p w14:paraId="44E2877D" w14:textId="77777777" w:rsidR="00B046E5" w:rsidRDefault="00B046E5" w:rsidP="00B046E5">
      <w:pPr>
        <w:pStyle w:val="NoSpacing"/>
      </w:pPr>
    </w:p>
    <w:p w14:paraId="41749F0D" w14:textId="77777777" w:rsidR="006F7C70" w:rsidRDefault="00571F7F" w:rsidP="00B046E5">
      <w:pPr>
        <w:pStyle w:val="NoSpacing"/>
      </w:pPr>
      <w:r w:rsidRPr="00177886">
        <w:rPr>
          <w:b/>
        </w:rPr>
        <w:t>James 3:13</w:t>
      </w:r>
      <w:r w:rsidR="00F710A2">
        <w:t xml:space="preserve"> </w:t>
      </w:r>
      <w:r w:rsidR="00F710A2" w:rsidRPr="006F7C70">
        <w:rPr>
          <w:b/>
        </w:rPr>
        <w:t>Who is a wise man and endued with knowledge among you? let him shew out of a good conversation his works with meekness of wisdom.</w:t>
      </w:r>
    </w:p>
    <w:p w14:paraId="32068AFE" w14:textId="77777777" w:rsidR="00571F7F" w:rsidRDefault="00F710A2" w:rsidP="00B046E5">
      <w:pPr>
        <w:pStyle w:val="NoSpacing"/>
      </w:pPr>
      <w:r>
        <w:t>(If we are truly blessed of the Heavenly F</w:t>
      </w:r>
      <w:r w:rsidR="00177886">
        <w:t>ather with knowledge, or a member of</w:t>
      </w:r>
      <w:r>
        <w:t xml:space="preserve"> a church or organization which does contain the </w:t>
      </w:r>
      <w:r w:rsidR="00177886">
        <w:t xml:space="preserve">Heavenly Father ‘s </w:t>
      </w:r>
      <w:r>
        <w:t>spirit, their conversations, actions and words will reflect the truth, and their wisdom will be demonstrated in meekness and humility</w:t>
      </w:r>
      <w:r w:rsidR="00177886">
        <w:t>, NO EXCEPTIONS.</w:t>
      </w:r>
      <w:r>
        <w:t>)</w:t>
      </w:r>
    </w:p>
    <w:p w14:paraId="400F00E0" w14:textId="77777777" w:rsidR="00F710A2" w:rsidRDefault="00F710A2" w:rsidP="00F710A2">
      <w:pPr>
        <w:pStyle w:val="NoSpacing"/>
      </w:pPr>
    </w:p>
    <w:p w14:paraId="1AA1599C" w14:textId="77777777" w:rsidR="006F7C70" w:rsidRDefault="00F710A2" w:rsidP="00F710A2">
      <w:pPr>
        <w:pStyle w:val="NoSpacing"/>
      </w:pPr>
      <w:r w:rsidRPr="008E4E33">
        <w:rPr>
          <w:b/>
        </w:rPr>
        <w:t>Ecclesiastes 8:5</w:t>
      </w:r>
      <w:r>
        <w:t xml:space="preserve"> </w:t>
      </w:r>
      <w:r w:rsidRPr="006F7C70">
        <w:rPr>
          <w:b/>
        </w:rPr>
        <w:t xml:space="preserve">Whoso </w:t>
      </w:r>
      <w:proofErr w:type="spellStart"/>
      <w:r w:rsidRPr="006F7C70">
        <w:rPr>
          <w:b/>
        </w:rPr>
        <w:t>keepeth</w:t>
      </w:r>
      <w:proofErr w:type="spellEnd"/>
      <w:r w:rsidRPr="006F7C70">
        <w:rPr>
          <w:b/>
        </w:rPr>
        <w:t xml:space="preserve"> the commandment shall feel no evil thing: and a wise man's heart </w:t>
      </w:r>
      <w:proofErr w:type="spellStart"/>
      <w:r w:rsidRPr="006F7C70">
        <w:rPr>
          <w:b/>
        </w:rPr>
        <w:t>discerneth</w:t>
      </w:r>
      <w:proofErr w:type="spellEnd"/>
      <w:r w:rsidRPr="006F7C70">
        <w:rPr>
          <w:b/>
        </w:rPr>
        <w:t xml:space="preserve"> both time and judgment.</w:t>
      </w:r>
      <w:r w:rsidR="008A1092">
        <w:t xml:space="preserve">  </w:t>
      </w:r>
    </w:p>
    <w:p w14:paraId="3AF76D0B" w14:textId="77777777" w:rsidR="00F710A2" w:rsidRDefault="008A1092" w:rsidP="00F710A2">
      <w:pPr>
        <w:pStyle w:val="NoSpacing"/>
      </w:pPr>
      <w:r>
        <w:t>(</w:t>
      </w:r>
      <w:r w:rsidR="008E4E33">
        <w:t>Keeping the law eventually makes us wise enough to discern the right time to speak, what to speak and how to judge good from evil.)</w:t>
      </w:r>
    </w:p>
    <w:p w14:paraId="411F21C0" w14:textId="730A33D0" w:rsidR="00FB5689" w:rsidRDefault="008A1092" w:rsidP="00F710A2">
      <w:pPr>
        <w:pStyle w:val="NoSpacing"/>
      </w:pPr>
      <w:r w:rsidRPr="008E4E33">
        <w:rPr>
          <w:b/>
        </w:rPr>
        <w:t>:</w:t>
      </w:r>
      <w:r w:rsidR="00F710A2" w:rsidRPr="008E4E33">
        <w:rPr>
          <w:b/>
        </w:rPr>
        <w:t>6</w:t>
      </w:r>
      <w:r>
        <w:t xml:space="preserve"> </w:t>
      </w:r>
      <w:r w:rsidR="00F710A2" w:rsidRPr="006F7C70">
        <w:rPr>
          <w:b/>
        </w:rPr>
        <w:t>Because to every purpose there is time and judgment, therefore the misery of man is great upon him.</w:t>
      </w:r>
      <w:r>
        <w:t xml:space="preserve"> (</w:t>
      </w:r>
      <w:r w:rsidR="008E4E33">
        <w:t xml:space="preserve">EVERY action revolves around time and judgment, which is why life on earth is so hard!  </w:t>
      </w:r>
      <w:r>
        <w:t>Doing or saying the wrong thing</w:t>
      </w:r>
      <w:r w:rsidR="00D80FF7">
        <w:t xml:space="preserve"> and not keeping the LORD</w:t>
      </w:r>
      <w:bookmarkStart w:id="0" w:name="_GoBack"/>
      <w:bookmarkEnd w:id="0"/>
      <w:r w:rsidR="00D80FF7">
        <w:t>’S commandments causes great misery</w:t>
      </w:r>
      <w:r w:rsidR="00046A08">
        <w:t>.</w:t>
      </w:r>
      <w:r w:rsidR="00D80FF7">
        <w:t>)</w:t>
      </w:r>
    </w:p>
    <w:p w14:paraId="625EAC06" w14:textId="77777777" w:rsidR="008A1092" w:rsidRDefault="008A1092" w:rsidP="00571F7F">
      <w:pPr>
        <w:pStyle w:val="NoSpacing"/>
      </w:pPr>
    </w:p>
    <w:p w14:paraId="64FA43E2" w14:textId="77777777" w:rsidR="00FB5689" w:rsidRDefault="00571F7F" w:rsidP="00BD45F2">
      <w:pPr>
        <w:pStyle w:val="NoSpacing"/>
      </w:pPr>
      <w:r w:rsidRPr="009C0A13">
        <w:rPr>
          <w:b/>
        </w:rPr>
        <w:t>Ecclesiasticus 22:22</w:t>
      </w:r>
      <w:r w:rsidRPr="00BD45F2">
        <w:t xml:space="preserve"> </w:t>
      </w:r>
      <w:r w:rsidR="00BD45F2" w:rsidRPr="000F1643">
        <w:rPr>
          <w:b/>
        </w:rPr>
        <w:t xml:space="preserve">If thou hast opened thy mouth against thy friend, fear not; for there may be a reconciliation: except for upbraiding, or pride, or disclosing of secrets, or a treacherous wound: for </w:t>
      </w:r>
      <w:proofErr w:type="spellStart"/>
      <w:r w:rsidR="00BD45F2" w:rsidRPr="000F1643">
        <w:rPr>
          <w:b/>
        </w:rPr>
        <w:t>for</w:t>
      </w:r>
      <w:proofErr w:type="spellEnd"/>
      <w:r w:rsidR="00BD45F2" w:rsidRPr="000F1643">
        <w:rPr>
          <w:b/>
        </w:rPr>
        <w:t xml:space="preserve"> these things every friend will depart.</w:t>
      </w:r>
    </w:p>
    <w:p w14:paraId="700B2FE8" w14:textId="77777777" w:rsidR="00BD45F2" w:rsidRPr="00BD45F2" w:rsidRDefault="00BD45F2" w:rsidP="00BD45F2">
      <w:pPr>
        <w:pStyle w:val="NoSpacing"/>
      </w:pPr>
      <w:r>
        <w:t xml:space="preserve">(Careful what you do or say to a friend.  Some words may be forgiven, but some words and actions will end friendships, such as dishonesty, being untrustworthy, being prideful: has many forms; </w:t>
      </w:r>
      <w:r w:rsidR="00B734EF">
        <w:t>Also</w:t>
      </w:r>
      <w:r w:rsidR="00B81401">
        <w:t xml:space="preserve">: </w:t>
      </w:r>
      <w:r>
        <w:t xml:space="preserve">Upbraiding – to find fault with, </w:t>
      </w:r>
      <w:r w:rsidR="00B734EF">
        <w:t>to reproach (bring shame or cause to disgrace to)</w:t>
      </w:r>
      <w:r>
        <w:t xml:space="preserve">; </w:t>
      </w:r>
      <w:r w:rsidR="00B81401">
        <w:rPr>
          <w:rStyle w:val="st"/>
        </w:rPr>
        <w:t>t</w:t>
      </w:r>
      <w:r>
        <w:rPr>
          <w:rStyle w:val="st"/>
        </w:rPr>
        <w:t>o charge with something wrong or disgraceful</w:t>
      </w:r>
      <w:r w:rsidR="00B81401">
        <w:rPr>
          <w:rStyle w:val="st"/>
        </w:rPr>
        <w:t>;</w:t>
      </w:r>
      <w:r w:rsidR="00B734EF">
        <w:rPr>
          <w:rStyle w:val="st"/>
        </w:rPr>
        <w:t xml:space="preserve"> falsely accuse.</w:t>
      </w:r>
    </w:p>
    <w:p w14:paraId="7839CC51" w14:textId="77777777" w:rsidR="009A55C0" w:rsidRDefault="009A55C0" w:rsidP="00571F7F">
      <w:pPr>
        <w:pStyle w:val="NoSpacing"/>
      </w:pPr>
    </w:p>
    <w:p w14:paraId="5C603523" w14:textId="77777777" w:rsidR="009A55C0" w:rsidRDefault="009A55C0" w:rsidP="009A55C0">
      <w:pPr>
        <w:pStyle w:val="NoSpacing"/>
      </w:pPr>
      <w:r w:rsidRPr="009C0A13">
        <w:rPr>
          <w:b/>
        </w:rPr>
        <w:t>Proverbs 11:12</w:t>
      </w:r>
      <w:r>
        <w:t xml:space="preserve"> </w:t>
      </w:r>
      <w:r w:rsidRPr="000F1643">
        <w:rPr>
          <w:b/>
        </w:rPr>
        <w:t xml:space="preserve">He that is void of wisdom </w:t>
      </w:r>
      <w:proofErr w:type="spellStart"/>
      <w:r w:rsidRPr="000F1643">
        <w:rPr>
          <w:b/>
        </w:rPr>
        <w:t>despiseth</w:t>
      </w:r>
      <w:proofErr w:type="spellEnd"/>
      <w:r w:rsidRPr="000F1643">
        <w:rPr>
          <w:b/>
        </w:rPr>
        <w:t xml:space="preserve"> his </w:t>
      </w:r>
      <w:proofErr w:type="spellStart"/>
      <w:r w:rsidRPr="000F1643">
        <w:rPr>
          <w:b/>
        </w:rPr>
        <w:t>neighbour</w:t>
      </w:r>
      <w:proofErr w:type="spellEnd"/>
      <w:r w:rsidRPr="000F1643">
        <w:rPr>
          <w:b/>
        </w:rPr>
        <w:t xml:space="preserve">: but a man of understanding </w:t>
      </w:r>
      <w:proofErr w:type="spellStart"/>
      <w:r w:rsidRPr="000F1643">
        <w:rPr>
          <w:b/>
        </w:rPr>
        <w:t>holdeth</w:t>
      </w:r>
      <w:proofErr w:type="spellEnd"/>
      <w:r w:rsidRPr="000F1643">
        <w:rPr>
          <w:b/>
        </w:rPr>
        <w:t xml:space="preserve"> his peace.</w:t>
      </w:r>
      <w:r w:rsidR="00B81401">
        <w:t xml:space="preserve"> (A</w:t>
      </w:r>
      <w:r>
        <w:t xml:space="preserve"> person without understanding hates their brother when they are offended, but a man or woman of understanding controls their tongue and emotion</w:t>
      </w:r>
      <w:r w:rsidR="00B81401">
        <w:t>s</w:t>
      </w:r>
      <w:r>
        <w:t>)</w:t>
      </w:r>
    </w:p>
    <w:p w14:paraId="71E36757" w14:textId="77777777" w:rsidR="000F1643" w:rsidRDefault="009A55C0" w:rsidP="009A55C0">
      <w:pPr>
        <w:pStyle w:val="NoSpacing"/>
      </w:pPr>
      <w:r w:rsidRPr="009C0A13">
        <w:rPr>
          <w:b/>
        </w:rPr>
        <w:t>:13</w:t>
      </w:r>
      <w:r>
        <w:t xml:space="preserve"> </w:t>
      </w:r>
      <w:r w:rsidRPr="000F1643">
        <w:rPr>
          <w:b/>
        </w:rPr>
        <w:t xml:space="preserve">A talebearer </w:t>
      </w:r>
      <w:proofErr w:type="spellStart"/>
      <w:r w:rsidRPr="000F1643">
        <w:rPr>
          <w:b/>
        </w:rPr>
        <w:t>revealeth</w:t>
      </w:r>
      <w:proofErr w:type="spellEnd"/>
      <w:r w:rsidRPr="000F1643">
        <w:rPr>
          <w:b/>
        </w:rPr>
        <w:t xml:space="preserve"> secrets: but he that is of a faithful spirit </w:t>
      </w:r>
      <w:proofErr w:type="spellStart"/>
      <w:r w:rsidRPr="000F1643">
        <w:rPr>
          <w:b/>
        </w:rPr>
        <w:t>concealeth</w:t>
      </w:r>
      <w:proofErr w:type="spellEnd"/>
      <w:r w:rsidRPr="000F1643">
        <w:rPr>
          <w:b/>
        </w:rPr>
        <w:t xml:space="preserve"> the matter.</w:t>
      </w:r>
      <w:r>
        <w:t xml:space="preserve"> </w:t>
      </w:r>
    </w:p>
    <w:p w14:paraId="3C005676" w14:textId="77777777" w:rsidR="00FB5689" w:rsidRDefault="009A55C0" w:rsidP="009A55C0">
      <w:pPr>
        <w:pStyle w:val="NoSpacing"/>
      </w:pPr>
      <w:r>
        <w:t>(A talebearer or gossiper shares secret things, but a loyal friend conceals a friend’s personal business.)</w:t>
      </w:r>
    </w:p>
    <w:p w14:paraId="7401CF65" w14:textId="77777777" w:rsidR="009A55C0" w:rsidRDefault="009A55C0" w:rsidP="00571F7F">
      <w:pPr>
        <w:pStyle w:val="NoSpacing"/>
      </w:pPr>
    </w:p>
    <w:p w14:paraId="047E506E" w14:textId="77777777" w:rsidR="00FB5689" w:rsidRDefault="00FB5689" w:rsidP="00571F7F">
      <w:pPr>
        <w:pStyle w:val="NoSpacing"/>
      </w:pPr>
      <w:r w:rsidRPr="009C0A13">
        <w:rPr>
          <w:b/>
        </w:rPr>
        <w:t>Leviticus 19:16</w:t>
      </w:r>
      <w:r w:rsidR="009E7028">
        <w:t xml:space="preserve"> </w:t>
      </w:r>
      <w:r w:rsidR="009E7028" w:rsidRPr="000F1643">
        <w:rPr>
          <w:b/>
        </w:rPr>
        <w:t xml:space="preserve">Thou shalt not go up and down as a talebearer among thy people: neither shalt thou stand against the blood of thy </w:t>
      </w:r>
      <w:proofErr w:type="spellStart"/>
      <w:r w:rsidR="009E7028" w:rsidRPr="000F1643">
        <w:rPr>
          <w:b/>
        </w:rPr>
        <w:t>neighbour</w:t>
      </w:r>
      <w:proofErr w:type="spellEnd"/>
      <w:r w:rsidR="009E7028" w:rsidRPr="000F1643">
        <w:rPr>
          <w:b/>
        </w:rPr>
        <w:t>; I am the LORD.</w:t>
      </w:r>
      <w:r w:rsidR="009E7028">
        <w:t xml:space="preserve"> (We</w:t>
      </w:r>
      <w:r w:rsidR="001D3490">
        <w:t xml:space="preserve"> are NOT to</w:t>
      </w:r>
      <w:r w:rsidR="009E7028">
        <w:t xml:space="preserve"> be gossipers, or spread information that we hear or is alleged, neither bear f</w:t>
      </w:r>
      <w:r w:rsidR="001D3490">
        <w:t xml:space="preserve">alse witness or share info </w:t>
      </w:r>
      <w:r w:rsidR="009E7028">
        <w:t>because we heard it)</w:t>
      </w:r>
    </w:p>
    <w:p w14:paraId="7CE02D73" w14:textId="77777777" w:rsidR="009E7028" w:rsidRDefault="009E7028" w:rsidP="00571F7F">
      <w:pPr>
        <w:pStyle w:val="NoSpacing"/>
      </w:pPr>
    </w:p>
    <w:p w14:paraId="3F3C9C66" w14:textId="77777777" w:rsidR="008A34E6" w:rsidRDefault="008A34E6" w:rsidP="00571F7F">
      <w:pPr>
        <w:pStyle w:val="NoSpacing"/>
      </w:pPr>
      <w:r w:rsidRPr="009C0A13">
        <w:rPr>
          <w:b/>
        </w:rPr>
        <w:t>Ecclesiasticus 21:28</w:t>
      </w:r>
      <w:r w:rsidR="009E17D2">
        <w:t xml:space="preserve"> </w:t>
      </w:r>
      <w:r w:rsidR="009E17D2" w:rsidRPr="000F1643">
        <w:rPr>
          <w:b/>
        </w:rPr>
        <w:t xml:space="preserve">A whisperer </w:t>
      </w:r>
      <w:proofErr w:type="spellStart"/>
      <w:r w:rsidR="009E17D2" w:rsidRPr="000F1643">
        <w:rPr>
          <w:b/>
        </w:rPr>
        <w:t>defileth</w:t>
      </w:r>
      <w:proofErr w:type="spellEnd"/>
      <w:r w:rsidR="009E17D2" w:rsidRPr="000F1643">
        <w:rPr>
          <w:b/>
        </w:rPr>
        <w:t xml:space="preserve"> his own soul, and is hated wheresoever he dwelleth.</w:t>
      </w:r>
      <w:r w:rsidR="009E17D2">
        <w:t xml:space="preserve"> (If you are a gossiper, you will be hated and despised wherever you go.  Keep your mouth closed, don’t gossip!)</w:t>
      </w:r>
    </w:p>
    <w:p w14:paraId="1348C635" w14:textId="77777777" w:rsidR="00C12937" w:rsidRDefault="00C12937" w:rsidP="00571F7F">
      <w:pPr>
        <w:pStyle w:val="NoSpacing"/>
      </w:pPr>
    </w:p>
    <w:p w14:paraId="69E887DD" w14:textId="77777777" w:rsidR="00FB5689" w:rsidRDefault="00FB5689" w:rsidP="00571F7F">
      <w:pPr>
        <w:pStyle w:val="NoSpacing"/>
      </w:pPr>
      <w:r w:rsidRPr="009C0A13">
        <w:rPr>
          <w:b/>
        </w:rPr>
        <w:t>Proverbs 17:28</w:t>
      </w:r>
      <w:r w:rsidR="00C12937">
        <w:t xml:space="preserve"> </w:t>
      </w:r>
      <w:r w:rsidR="00C12937" w:rsidRPr="000F1643">
        <w:rPr>
          <w:b/>
        </w:rPr>
        <w:t xml:space="preserve">Even a fool, when he </w:t>
      </w:r>
      <w:proofErr w:type="spellStart"/>
      <w:r w:rsidR="00C12937" w:rsidRPr="000F1643">
        <w:rPr>
          <w:b/>
        </w:rPr>
        <w:t>holdeth</w:t>
      </w:r>
      <w:proofErr w:type="spellEnd"/>
      <w:r w:rsidR="00C12937" w:rsidRPr="000F1643">
        <w:rPr>
          <w:b/>
        </w:rPr>
        <w:t xml:space="preserve"> his peace, is counted wise: and he that </w:t>
      </w:r>
      <w:proofErr w:type="spellStart"/>
      <w:r w:rsidR="00C12937" w:rsidRPr="000F1643">
        <w:rPr>
          <w:b/>
        </w:rPr>
        <w:t>shutteth</w:t>
      </w:r>
      <w:proofErr w:type="spellEnd"/>
      <w:r w:rsidR="00C12937" w:rsidRPr="000F1643">
        <w:rPr>
          <w:b/>
        </w:rPr>
        <w:t xml:space="preserve"> his lips is esteemed a man of understanding.</w:t>
      </w:r>
      <w:r w:rsidR="00993AE5">
        <w:t xml:space="preserve"> (Even a wicked man is perceived to be</w:t>
      </w:r>
      <w:r w:rsidR="00C12937">
        <w:t xml:space="preserve"> wise if he is quiet, and when we control our mo</w:t>
      </w:r>
      <w:r w:rsidR="00993AE5">
        <w:t>uths,</w:t>
      </w:r>
      <w:r w:rsidR="00251D3A">
        <w:t xml:space="preserve"> we are correctly considered</w:t>
      </w:r>
      <w:r w:rsidR="00046A08">
        <w:t xml:space="preserve"> </w:t>
      </w:r>
      <w:r w:rsidR="00C12937">
        <w:t>a man or woman</w:t>
      </w:r>
      <w:r w:rsidR="00D75F61">
        <w:t xml:space="preserve"> </w:t>
      </w:r>
      <w:r w:rsidR="00C12937">
        <w:t>of understanding.)</w:t>
      </w:r>
    </w:p>
    <w:p w14:paraId="18B1145C" w14:textId="77777777" w:rsidR="00C12937" w:rsidRDefault="00C12937" w:rsidP="00571F7F">
      <w:pPr>
        <w:pStyle w:val="NoSpacing"/>
      </w:pPr>
    </w:p>
    <w:p w14:paraId="5C66D68D" w14:textId="77777777" w:rsidR="00C12937" w:rsidRDefault="00C12937" w:rsidP="00C12937">
      <w:pPr>
        <w:pStyle w:val="NoSpacing"/>
      </w:pPr>
      <w:r w:rsidRPr="009C0A13">
        <w:rPr>
          <w:b/>
        </w:rPr>
        <w:t>Ecclesiasticus 21:25</w:t>
      </w:r>
      <w:r>
        <w:t xml:space="preserve"> </w:t>
      </w:r>
      <w:r w:rsidRPr="000F1643">
        <w:rPr>
          <w:b/>
        </w:rPr>
        <w:t>The lips of talkers will be telling such things as pertain not unto them: but the words of such as have understanding are weighed in the balance.</w:t>
      </w:r>
      <w:r>
        <w:t xml:space="preserve">  (A gossiper is known because they are ALWAYS running their mouth about other people’s lives and business: but th</w:t>
      </w:r>
      <w:r w:rsidR="00651DF1">
        <w:t>ose of understanding know</w:t>
      </w:r>
      <w:r>
        <w:t xml:space="preserve"> when, what and how to speak.)</w:t>
      </w:r>
    </w:p>
    <w:p w14:paraId="7041C3D9" w14:textId="77777777" w:rsidR="00A12EC4" w:rsidRDefault="00241700" w:rsidP="00C12937">
      <w:pPr>
        <w:pStyle w:val="NoSpacing"/>
      </w:pPr>
      <w:r w:rsidRPr="009C0A13">
        <w:rPr>
          <w:b/>
        </w:rPr>
        <w:t>:</w:t>
      </w:r>
      <w:r w:rsidR="00C12937" w:rsidRPr="009C0A13">
        <w:rPr>
          <w:b/>
        </w:rPr>
        <w:t>26</w:t>
      </w:r>
      <w:r w:rsidR="00C12937">
        <w:t xml:space="preserve"> </w:t>
      </w:r>
      <w:r w:rsidR="00C12937" w:rsidRPr="000F1643">
        <w:rPr>
          <w:b/>
        </w:rPr>
        <w:t>The heart of fools is in their mouth: but the mouth of the wise is in their heart</w:t>
      </w:r>
      <w:r w:rsidR="00C12937">
        <w:t>.</w:t>
      </w:r>
      <w:r w:rsidR="00651DF1">
        <w:t xml:space="preserve"> (A wicked or foolish man speak</w:t>
      </w:r>
      <w:r>
        <w:t xml:space="preserve"> all that’s in their mind</w:t>
      </w:r>
      <w:r w:rsidR="00651DF1">
        <w:t xml:space="preserve"> without control</w:t>
      </w:r>
      <w:r>
        <w:t>, but a wise person thinks before they speak</w:t>
      </w:r>
      <w:r w:rsidR="00046A08">
        <w:t>.</w:t>
      </w:r>
      <w:r>
        <w:t>)</w:t>
      </w:r>
    </w:p>
    <w:p w14:paraId="260359DD" w14:textId="77777777" w:rsidR="00C12937" w:rsidRDefault="00C12937" w:rsidP="00571F7F">
      <w:pPr>
        <w:pStyle w:val="NoSpacing"/>
      </w:pPr>
    </w:p>
    <w:p w14:paraId="699B3AD7" w14:textId="77777777" w:rsidR="008A34E6" w:rsidRDefault="008A34E6" w:rsidP="00571F7F">
      <w:pPr>
        <w:pStyle w:val="NoSpacing"/>
      </w:pPr>
      <w:r w:rsidRPr="009C0A13">
        <w:rPr>
          <w:b/>
        </w:rPr>
        <w:t>Proverbs 23:9</w:t>
      </w:r>
      <w:r w:rsidR="008C4586">
        <w:t xml:space="preserve"> </w:t>
      </w:r>
      <w:r w:rsidR="008C4586" w:rsidRPr="000F1643">
        <w:rPr>
          <w:b/>
        </w:rPr>
        <w:t>Speak not in the ears of a fool: for he will despise the wisdom of thy words</w:t>
      </w:r>
      <w:r w:rsidR="008C4586">
        <w:t xml:space="preserve">. (Don’t </w:t>
      </w:r>
      <w:r w:rsidR="004123CA">
        <w:t>waste your time speaking to</w:t>
      </w:r>
      <w:r w:rsidR="008C4586">
        <w:t xml:space="preserve"> a fool or proud wicked person: for he </w:t>
      </w:r>
      <w:r w:rsidR="00046A08">
        <w:t xml:space="preserve">or she </w:t>
      </w:r>
      <w:r w:rsidR="008C4586">
        <w:t>will hate</w:t>
      </w:r>
      <w:r w:rsidR="004123CA">
        <w:t xml:space="preserve"> the wisdom you share</w:t>
      </w:r>
      <w:r w:rsidR="008C4586">
        <w:t>.)</w:t>
      </w:r>
    </w:p>
    <w:p w14:paraId="032D35DB" w14:textId="77777777" w:rsidR="00711734" w:rsidRDefault="00711734" w:rsidP="00571F7F">
      <w:pPr>
        <w:pStyle w:val="NoSpacing"/>
      </w:pPr>
    </w:p>
    <w:p w14:paraId="7877CDAD" w14:textId="77777777" w:rsidR="00711734" w:rsidRDefault="00711734" w:rsidP="00711734">
      <w:pPr>
        <w:pStyle w:val="NoSpacing"/>
      </w:pPr>
      <w:proofErr w:type="spellStart"/>
      <w:r w:rsidRPr="009C0A13">
        <w:rPr>
          <w:b/>
        </w:rPr>
        <w:t>Ecclesisticus</w:t>
      </w:r>
      <w:proofErr w:type="spellEnd"/>
      <w:r w:rsidRPr="009C0A13">
        <w:rPr>
          <w:b/>
        </w:rPr>
        <w:t xml:space="preserve"> 32:7</w:t>
      </w:r>
      <w:r>
        <w:t xml:space="preserve"> </w:t>
      </w:r>
      <w:r w:rsidRPr="000F1643">
        <w:rPr>
          <w:b/>
        </w:rPr>
        <w:t>Speak, young man, if there be need of thee: and yet scarcely when thou art twice asked.</w:t>
      </w:r>
      <w:r w:rsidR="009C0A13" w:rsidRPr="000F1643">
        <w:rPr>
          <w:b/>
        </w:rPr>
        <w:t xml:space="preserve"> </w:t>
      </w:r>
      <w:r w:rsidR="009C0A13">
        <w:t>(Do NOT</w:t>
      </w:r>
      <w:r>
        <w:t xml:space="preserve"> look to exalt yourself with many spoken words: speak just enough to be understood)</w:t>
      </w:r>
    </w:p>
    <w:p w14:paraId="271A4BC1" w14:textId="77777777" w:rsidR="000F1643" w:rsidRDefault="00711734" w:rsidP="00711734">
      <w:pPr>
        <w:pStyle w:val="NoSpacing"/>
      </w:pPr>
      <w:r w:rsidRPr="009C0A13">
        <w:rPr>
          <w:b/>
        </w:rPr>
        <w:t>:8</w:t>
      </w:r>
      <w:r>
        <w:t xml:space="preserve"> </w:t>
      </w:r>
      <w:r w:rsidRPr="000F1643">
        <w:rPr>
          <w:b/>
        </w:rPr>
        <w:t xml:space="preserve">Let thy speech be short, comprehending much in few words; be as one that </w:t>
      </w:r>
      <w:proofErr w:type="spellStart"/>
      <w:r w:rsidRPr="000F1643">
        <w:rPr>
          <w:b/>
        </w:rPr>
        <w:t>knoweth</w:t>
      </w:r>
      <w:proofErr w:type="spellEnd"/>
      <w:r w:rsidRPr="000F1643">
        <w:rPr>
          <w:b/>
        </w:rPr>
        <w:t xml:space="preserve"> and yet </w:t>
      </w:r>
      <w:proofErr w:type="spellStart"/>
      <w:r w:rsidRPr="000F1643">
        <w:rPr>
          <w:b/>
        </w:rPr>
        <w:t>holdeth</w:t>
      </w:r>
      <w:proofErr w:type="spellEnd"/>
      <w:r w:rsidRPr="000F1643">
        <w:rPr>
          <w:b/>
        </w:rPr>
        <w:t xml:space="preserve"> his tongue.</w:t>
      </w:r>
      <w:r w:rsidR="009C0A13">
        <w:t xml:space="preserve"> </w:t>
      </w:r>
    </w:p>
    <w:p w14:paraId="36D8F6DE" w14:textId="77777777" w:rsidR="00711734" w:rsidRDefault="009C0A13" w:rsidP="00711734">
      <w:pPr>
        <w:pStyle w:val="NoSpacing"/>
      </w:pPr>
      <w:r>
        <w:t xml:space="preserve">(Speak &amp; </w:t>
      </w:r>
      <w:r w:rsidR="00711734">
        <w:t>make the listener cr</w:t>
      </w:r>
      <w:r>
        <w:t xml:space="preserve">ave more.  </w:t>
      </w:r>
      <w:r w:rsidR="00711734">
        <w:t xml:space="preserve">Give understanding with </w:t>
      </w:r>
      <w:r>
        <w:t xml:space="preserve">the </w:t>
      </w:r>
      <w:r w:rsidR="00711734">
        <w:t>least word</w:t>
      </w:r>
      <w:r>
        <w:t>s necessary</w:t>
      </w:r>
      <w:r w:rsidR="00711734">
        <w:t>)</w:t>
      </w:r>
    </w:p>
    <w:p w14:paraId="3C836EA0" w14:textId="77777777" w:rsidR="008A34E6" w:rsidRDefault="00711734" w:rsidP="00711734">
      <w:pPr>
        <w:pStyle w:val="NoSpacing"/>
      </w:pPr>
      <w:r w:rsidRPr="009C0A13">
        <w:rPr>
          <w:b/>
        </w:rPr>
        <w:t>:9</w:t>
      </w:r>
      <w:r>
        <w:t xml:space="preserve"> </w:t>
      </w:r>
      <w:r w:rsidRPr="000F1643">
        <w:rPr>
          <w:b/>
        </w:rPr>
        <w:t>If thou be among great men, make not thyself equal with them; and when ancient men are in place, use not many words.</w:t>
      </w:r>
      <w:r>
        <w:t xml:space="preserve"> (If yo</w:t>
      </w:r>
      <w:r w:rsidR="009C0A13">
        <w:t>u are among bosses, or those of more elite status, and more experience in wisdom, DO NOT</w:t>
      </w:r>
      <w:r>
        <w:t xml:space="preserve"> try to prove your own wisdom or</w:t>
      </w:r>
      <w:r w:rsidR="009C0A13">
        <w:t xml:space="preserve"> intelligence, SHUT your mouth and </w:t>
      </w:r>
      <w:r>
        <w:t>apply wisdom</w:t>
      </w:r>
      <w:r w:rsidR="009C0A13">
        <w:t>!</w:t>
      </w:r>
      <w:r>
        <w:t>)</w:t>
      </w:r>
    </w:p>
    <w:p w14:paraId="1937D103" w14:textId="77777777" w:rsidR="00711734" w:rsidRDefault="00711734" w:rsidP="00571F7F">
      <w:pPr>
        <w:pStyle w:val="NoSpacing"/>
      </w:pPr>
    </w:p>
    <w:p w14:paraId="0D5A0E40" w14:textId="77777777" w:rsidR="00FC2B08" w:rsidRDefault="00FC2B08" w:rsidP="00FC2B08">
      <w:pPr>
        <w:pStyle w:val="NoSpacing"/>
      </w:pPr>
      <w:r w:rsidRPr="009C0A13">
        <w:rPr>
          <w:b/>
        </w:rPr>
        <w:t>Ecclesiastes 10:12</w:t>
      </w:r>
      <w:r>
        <w:t xml:space="preserve"> </w:t>
      </w:r>
      <w:r w:rsidRPr="000F1643">
        <w:rPr>
          <w:b/>
        </w:rPr>
        <w:t>The words of a wise man's mouth are gracious; but the lips of a fool will swallow up himself</w:t>
      </w:r>
      <w:r>
        <w:t>.</w:t>
      </w:r>
      <w:r w:rsidR="009C0A13">
        <w:t xml:space="preserve"> (A</w:t>
      </w:r>
      <w:r>
        <w:t xml:space="preserve"> wise man’</w:t>
      </w:r>
      <w:r w:rsidR="009C0A13">
        <w:t>s words are graceful</w:t>
      </w:r>
      <w:r>
        <w:t xml:space="preserve"> and well received, but a fool through words destroys himself)</w:t>
      </w:r>
    </w:p>
    <w:p w14:paraId="52E15C87" w14:textId="77777777" w:rsidR="009C0A13" w:rsidRDefault="00FC2B08" w:rsidP="00FC2B08">
      <w:pPr>
        <w:pStyle w:val="NoSpacing"/>
      </w:pPr>
      <w:r w:rsidRPr="009C0A13">
        <w:rPr>
          <w:b/>
        </w:rPr>
        <w:lastRenderedPageBreak/>
        <w:t>:13</w:t>
      </w:r>
      <w:r>
        <w:t xml:space="preserve"> </w:t>
      </w:r>
      <w:r w:rsidRPr="000F1643">
        <w:rPr>
          <w:b/>
        </w:rPr>
        <w:t>The beginning of the words of his mouth is foolishness: and the end of his talk is mischievous madness.</w:t>
      </w:r>
      <w:r>
        <w:t xml:space="preserve"> (There is absence o</w:t>
      </w:r>
      <w:r w:rsidR="009C0A13">
        <w:t>f wisdom or understanding in a fool’s</w:t>
      </w:r>
      <w:r>
        <w:t xml:space="preserve"> speech and words)</w:t>
      </w:r>
      <w:r w:rsidR="009C0A13">
        <w:t xml:space="preserve">   </w:t>
      </w:r>
    </w:p>
    <w:p w14:paraId="2AA7987C" w14:textId="77777777" w:rsidR="00155299" w:rsidRDefault="009C0A13" w:rsidP="00FC2B08">
      <w:pPr>
        <w:pStyle w:val="NoSpacing"/>
      </w:pPr>
      <w:r w:rsidRPr="009C0A13">
        <w:rPr>
          <w:b/>
        </w:rPr>
        <w:t>:14</w:t>
      </w:r>
      <w:r>
        <w:t xml:space="preserve"> </w:t>
      </w:r>
      <w:r w:rsidR="00FC2B08" w:rsidRPr="000F1643">
        <w:rPr>
          <w:b/>
        </w:rPr>
        <w:t>A fool also is full of words: a man cannot tell what shall be; and what shall be after him, who can tell him?</w:t>
      </w:r>
      <w:r>
        <w:t xml:space="preserve"> (A</w:t>
      </w:r>
      <w:r w:rsidR="00FC2B08">
        <w:t xml:space="preserve"> wicked or foolish man does not stop talking, no o</w:t>
      </w:r>
      <w:r>
        <w:t>ne can predict what foolish thing they will say</w:t>
      </w:r>
      <w:r w:rsidR="00FC2B08">
        <w:t>, nor will he or she give others a chance to speak.)</w:t>
      </w:r>
    </w:p>
    <w:p w14:paraId="7A91A708" w14:textId="77777777" w:rsidR="009C0A13" w:rsidRDefault="009C0A13" w:rsidP="00571F7F">
      <w:pPr>
        <w:pStyle w:val="NoSpacing"/>
      </w:pPr>
    </w:p>
    <w:p w14:paraId="40C1E3E1" w14:textId="77777777" w:rsidR="00155299" w:rsidRDefault="00670D09" w:rsidP="00571F7F">
      <w:pPr>
        <w:pStyle w:val="NoSpacing"/>
      </w:pPr>
      <w:r w:rsidRPr="009C0A13">
        <w:rPr>
          <w:b/>
        </w:rPr>
        <w:t>Ecclesiasticus 20:18</w:t>
      </w:r>
      <w:r>
        <w:t xml:space="preserve"> </w:t>
      </w:r>
      <w:r w:rsidRPr="000F1643">
        <w:rPr>
          <w:b/>
        </w:rPr>
        <w:t xml:space="preserve">To slip upon a pavement is better than to slip with the tongue: </w:t>
      </w:r>
      <w:proofErr w:type="gramStart"/>
      <w:r w:rsidRPr="000F1643">
        <w:rPr>
          <w:b/>
        </w:rPr>
        <w:t>so</w:t>
      </w:r>
      <w:proofErr w:type="gramEnd"/>
      <w:r w:rsidRPr="000F1643">
        <w:rPr>
          <w:b/>
        </w:rPr>
        <w:t xml:space="preserve"> the fall of the wicked shall come speedily.</w:t>
      </w:r>
      <w:r>
        <w:t xml:space="preserve"> (Better to slip on </w:t>
      </w:r>
      <w:r w:rsidR="009C0A13">
        <w:t xml:space="preserve">jagged </w:t>
      </w:r>
      <w:r>
        <w:t>cement than with our tongues: and by slipping with their tongues fools or wicked men will fall quickly.)</w:t>
      </w:r>
    </w:p>
    <w:p w14:paraId="694FFFE2" w14:textId="77777777" w:rsidR="00DA650F" w:rsidRDefault="00670D09" w:rsidP="00571F7F">
      <w:pPr>
        <w:pStyle w:val="NoSpacing"/>
      </w:pPr>
      <w:r w:rsidRPr="009C0A13">
        <w:rPr>
          <w:b/>
        </w:rPr>
        <w:t>:27</w:t>
      </w:r>
      <w:r>
        <w:t xml:space="preserve"> </w:t>
      </w:r>
      <w:r w:rsidR="000370D2" w:rsidRPr="000F1643">
        <w:rPr>
          <w:b/>
        </w:rPr>
        <w:t xml:space="preserve">A wise man shall promote himself to </w:t>
      </w:r>
      <w:proofErr w:type="spellStart"/>
      <w:r w:rsidR="000370D2" w:rsidRPr="000F1643">
        <w:rPr>
          <w:b/>
        </w:rPr>
        <w:t>honour</w:t>
      </w:r>
      <w:proofErr w:type="spellEnd"/>
      <w:r w:rsidR="000370D2" w:rsidRPr="000F1643">
        <w:rPr>
          <w:b/>
        </w:rPr>
        <w:t xml:space="preserve"> with his words: and he that hath understanding will please great men.</w:t>
      </w:r>
      <w:r w:rsidR="009C0A13">
        <w:t xml:space="preserve">  (A</w:t>
      </w:r>
      <w:r w:rsidR="000370D2">
        <w:t xml:space="preserve"> wise man is honored based upon his word</w:t>
      </w:r>
      <w:r w:rsidR="009C0A13">
        <w:t xml:space="preserve">s: and is well received by </w:t>
      </w:r>
      <w:r w:rsidR="000370D2">
        <w:t>great men)</w:t>
      </w:r>
    </w:p>
    <w:p w14:paraId="3D187671" w14:textId="77777777" w:rsidR="009C0A13" w:rsidRDefault="009C0A13" w:rsidP="00877B12">
      <w:pPr>
        <w:pStyle w:val="NoSpacing"/>
      </w:pPr>
    </w:p>
    <w:p w14:paraId="6E8491C2" w14:textId="77777777" w:rsidR="00877B12" w:rsidRDefault="00877B12" w:rsidP="00877B12">
      <w:pPr>
        <w:pStyle w:val="NoSpacing"/>
      </w:pPr>
      <w:r w:rsidRPr="009C0A13">
        <w:rPr>
          <w:b/>
        </w:rPr>
        <w:t>Ecclesiasticus 20:5</w:t>
      </w:r>
      <w:r>
        <w:t xml:space="preserve"> </w:t>
      </w:r>
      <w:r w:rsidRPr="000F1643">
        <w:rPr>
          <w:b/>
        </w:rPr>
        <w:t xml:space="preserve">There is one that </w:t>
      </w:r>
      <w:proofErr w:type="spellStart"/>
      <w:r w:rsidRPr="000F1643">
        <w:rPr>
          <w:b/>
        </w:rPr>
        <w:t>keepeth</w:t>
      </w:r>
      <w:proofErr w:type="spellEnd"/>
      <w:r w:rsidRPr="000F1643">
        <w:rPr>
          <w:b/>
        </w:rPr>
        <w:t xml:space="preserve"> </w:t>
      </w:r>
      <w:proofErr w:type="gramStart"/>
      <w:r w:rsidRPr="000F1643">
        <w:rPr>
          <w:b/>
        </w:rPr>
        <w:t>silence, and</w:t>
      </w:r>
      <w:proofErr w:type="gramEnd"/>
      <w:r w:rsidRPr="000F1643">
        <w:rPr>
          <w:b/>
        </w:rPr>
        <w:t xml:space="preserve"> is found wise: and another by much babbling becometh hateful.</w:t>
      </w:r>
      <w:r w:rsidR="00000841">
        <w:t xml:space="preserve"> (K</w:t>
      </w:r>
      <w:r>
        <w:t>nowing when to speak is also wisdom, but just speaking or teaching without discerning how and when</w:t>
      </w:r>
      <w:r w:rsidR="00000841">
        <w:t>,</w:t>
      </w:r>
      <w:r>
        <w:t xml:space="preserve"> will make you despised.)</w:t>
      </w:r>
    </w:p>
    <w:p w14:paraId="6ED8AEF8" w14:textId="77777777" w:rsidR="00877B12" w:rsidRDefault="00877B12" w:rsidP="00877B12">
      <w:pPr>
        <w:pStyle w:val="NoSpacing"/>
      </w:pPr>
      <w:r w:rsidRPr="00000841">
        <w:rPr>
          <w:b/>
        </w:rPr>
        <w:t>:6</w:t>
      </w:r>
      <w:r>
        <w:t xml:space="preserve"> </w:t>
      </w:r>
      <w:r w:rsidRPr="000F1643">
        <w:rPr>
          <w:b/>
        </w:rPr>
        <w:t xml:space="preserve">Some man </w:t>
      </w:r>
      <w:proofErr w:type="spellStart"/>
      <w:r w:rsidRPr="000F1643">
        <w:rPr>
          <w:b/>
        </w:rPr>
        <w:t>holdeth</w:t>
      </w:r>
      <w:proofErr w:type="spellEnd"/>
      <w:r w:rsidRPr="000F1643">
        <w:rPr>
          <w:b/>
        </w:rPr>
        <w:t xml:space="preserve"> his tongue, because he hath not to answer: and some </w:t>
      </w:r>
      <w:proofErr w:type="spellStart"/>
      <w:r w:rsidRPr="000F1643">
        <w:rPr>
          <w:b/>
        </w:rPr>
        <w:t>keepeth</w:t>
      </w:r>
      <w:proofErr w:type="spellEnd"/>
      <w:r w:rsidRPr="000F1643">
        <w:rPr>
          <w:b/>
        </w:rPr>
        <w:t xml:space="preserve"> silence, knowing his time.</w:t>
      </w:r>
      <w:r w:rsidR="00486387">
        <w:t xml:space="preserve"> (There are t</w:t>
      </w:r>
      <w:r w:rsidR="00000841">
        <w:t xml:space="preserve">wo types of silence: one is </w:t>
      </w:r>
      <w:r>
        <w:t>due to ignorance, and one</w:t>
      </w:r>
      <w:r w:rsidR="00000841">
        <w:t xml:space="preserve"> is to </w:t>
      </w:r>
      <w:r>
        <w:t>a</w:t>
      </w:r>
      <w:r w:rsidR="00000841">
        <w:t>wait</w:t>
      </w:r>
      <w:r>
        <w:t xml:space="preserve"> the right time.)</w:t>
      </w:r>
    </w:p>
    <w:p w14:paraId="09BD44BA" w14:textId="77777777" w:rsidR="00AE0E63" w:rsidRDefault="00877B12" w:rsidP="00877B12">
      <w:pPr>
        <w:pStyle w:val="NoSpacing"/>
      </w:pPr>
      <w:r w:rsidRPr="00486387">
        <w:rPr>
          <w:b/>
        </w:rPr>
        <w:t>:7</w:t>
      </w:r>
      <w:r>
        <w:t xml:space="preserve"> </w:t>
      </w:r>
      <w:r w:rsidRPr="000F1643">
        <w:rPr>
          <w:b/>
        </w:rPr>
        <w:t xml:space="preserve">A wise man will hold his tongue till he </w:t>
      </w:r>
      <w:proofErr w:type="gramStart"/>
      <w:r w:rsidRPr="000F1643">
        <w:rPr>
          <w:b/>
        </w:rPr>
        <w:t>see</w:t>
      </w:r>
      <w:proofErr w:type="gramEnd"/>
      <w:r w:rsidRPr="000F1643">
        <w:rPr>
          <w:b/>
        </w:rPr>
        <w:t xml:space="preserve"> opportunity: but a babbler and a fool will regard no time.</w:t>
      </w:r>
      <w:r>
        <w:t xml:space="preserve"> (A wise man doesn’t </w:t>
      </w:r>
      <w:r w:rsidR="00486387">
        <w:t xml:space="preserve">just </w:t>
      </w:r>
      <w:r>
        <w:t xml:space="preserve">speak </w:t>
      </w:r>
      <w:r w:rsidR="00486387">
        <w:t>right away even when</w:t>
      </w:r>
      <w:r>
        <w:t xml:space="preserve"> he knows the answer, but a fool considers nothing</w:t>
      </w:r>
      <w:r w:rsidR="00B32125">
        <w:t>.</w:t>
      </w:r>
      <w:r>
        <w:t>)</w:t>
      </w:r>
    </w:p>
    <w:p w14:paraId="3D0244F3" w14:textId="77777777" w:rsidR="007830E3" w:rsidRDefault="007830E3" w:rsidP="00571F7F">
      <w:pPr>
        <w:pStyle w:val="NoSpacing"/>
      </w:pPr>
    </w:p>
    <w:p w14:paraId="1B1BECA8" w14:textId="77777777" w:rsidR="007830E3" w:rsidRDefault="007830E3" w:rsidP="00571F7F">
      <w:pPr>
        <w:pStyle w:val="NoSpacing"/>
      </w:pPr>
      <w:r w:rsidRPr="007C2C61">
        <w:rPr>
          <w:b/>
        </w:rPr>
        <w:t>Ecclesiasticus 27:7</w:t>
      </w:r>
      <w:r w:rsidR="00D818FF">
        <w:t xml:space="preserve"> </w:t>
      </w:r>
      <w:r w:rsidR="00D818FF" w:rsidRPr="000F1643">
        <w:rPr>
          <w:b/>
        </w:rPr>
        <w:t xml:space="preserve">Praise no man before thou </w:t>
      </w:r>
      <w:proofErr w:type="spellStart"/>
      <w:r w:rsidR="00D818FF" w:rsidRPr="000F1643">
        <w:rPr>
          <w:b/>
        </w:rPr>
        <w:t>hearest</w:t>
      </w:r>
      <w:proofErr w:type="spellEnd"/>
      <w:r w:rsidR="00D818FF" w:rsidRPr="000F1643">
        <w:rPr>
          <w:b/>
        </w:rPr>
        <w:t xml:space="preserve"> him speak; for this is the trial of men.</w:t>
      </w:r>
      <w:r w:rsidR="00D818FF">
        <w:t xml:space="preserve"> (Don’</w:t>
      </w:r>
      <w:r w:rsidR="00561BEB">
        <w:t>t be</w:t>
      </w:r>
      <w:r w:rsidR="00D818FF">
        <w:t xml:space="preserve"> eager to compliment and give credit to a person, but </w:t>
      </w:r>
      <w:r w:rsidR="00561BEB">
        <w:t xml:space="preserve">instead </w:t>
      </w:r>
      <w:r w:rsidR="00D818FF">
        <w:t>listen and evaluate their words carefully)</w:t>
      </w:r>
    </w:p>
    <w:p w14:paraId="19529C5C" w14:textId="77777777" w:rsidR="00FE44DD" w:rsidRDefault="00FE44DD" w:rsidP="00FE44DD">
      <w:pPr>
        <w:pStyle w:val="NoSpacing"/>
      </w:pPr>
      <w:r w:rsidRPr="007C2C61">
        <w:rPr>
          <w:b/>
        </w:rPr>
        <w:t>:11</w:t>
      </w:r>
      <w:r>
        <w:t xml:space="preserve"> </w:t>
      </w:r>
      <w:r w:rsidRPr="000F1643">
        <w:rPr>
          <w:b/>
        </w:rPr>
        <w:t xml:space="preserve">The discourse of a godly man is always with wisdom; but a fool </w:t>
      </w:r>
      <w:proofErr w:type="spellStart"/>
      <w:r w:rsidRPr="000F1643">
        <w:rPr>
          <w:b/>
        </w:rPr>
        <w:t>changeth</w:t>
      </w:r>
      <w:proofErr w:type="spellEnd"/>
      <w:r w:rsidRPr="000F1643">
        <w:rPr>
          <w:b/>
        </w:rPr>
        <w:t xml:space="preserve"> as the moon.</w:t>
      </w:r>
      <w:r w:rsidR="000F1643" w:rsidRPr="000F1643">
        <w:rPr>
          <w:b/>
        </w:rPr>
        <w:t xml:space="preserve"> </w:t>
      </w:r>
      <w:r w:rsidR="00E0785F" w:rsidRPr="000F1643">
        <w:t>(</w:t>
      </w:r>
      <w:r w:rsidR="00E0785F">
        <w:t>a wise</w:t>
      </w:r>
      <w:r>
        <w:t xml:space="preserve"> good man’s convers</w:t>
      </w:r>
      <w:r w:rsidR="00E0785F">
        <w:t>ation is always with wisdom &amp; he enlightens</w:t>
      </w:r>
      <w:r>
        <w:t xml:space="preserve">; but a fool’s speech </w:t>
      </w:r>
      <w:r w:rsidR="00E0785F">
        <w:t>is always nonsense</w:t>
      </w:r>
      <w:r>
        <w:t>)</w:t>
      </w:r>
    </w:p>
    <w:p w14:paraId="11453929" w14:textId="77777777" w:rsidR="00FE44DD" w:rsidRDefault="00FE44DD" w:rsidP="00FE44DD">
      <w:pPr>
        <w:pStyle w:val="NoSpacing"/>
      </w:pPr>
      <w:r w:rsidRPr="007C2C61">
        <w:rPr>
          <w:b/>
        </w:rPr>
        <w:t>:12</w:t>
      </w:r>
      <w:r>
        <w:t xml:space="preserve"> </w:t>
      </w:r>
      <w:r w:rsidRPr="000F1643">
        <w:rPr>
          <w:b/>
        </w:rPr>
        <w:t>If thou be among the indiscreet, observe the time; but be continually among men of understanding.</w:t>
      </w:r>
      <w:r w:rsidR="007C2C61" w:rsidRPr="000F1643">
        <w:rPr>
          <w:b/>
        </w:rPr>
        <w:t xml:space="preserve"> </w:t>
      </w:r>
      <w:r w:rsidR="007C2C61" w:rsidRPr="000F1643">
        <w:t>(</w:t>
      </w:r>
      <w:r w:rsidR="007C2C61">
        <w:t>When we</w:t>
      </w:r>
      <w:r w:rsidR="001A3B5E">
        <w:t xml:space="preserve"> are among wicked people or those lacking in discretion</w:t>
      </w:r>
      <w:r w:rsidR="007C2C61">
        <w:t>,</w:t>
      </w:r>
      <w:r w:rsidR="001A3B5E">
        <w:t xml:space="preserve"> keep the interaction</w:t>
      </w:r>
      <w:r w:rsidR="007C2C61">
        <w:t xml:space="preserve"> very brief</w:t>
      </w:r>
      <w:r w:rsidR="001A3B5E">
        <w:t xml:space="preserve">; but look </w:t>
      </w:r>
      <w:r w:rsidR="007C2C61">
        <w:t xml:space="preserve">to be in the company </w:t>
      </w:r>
      <w:r w:rsidR="00E0327D">
        <w:t>or communication with those that have</w:t>
      </w:r>
      <w:r w:rsidR="001A3B5E">
        <w:t xml:space="preserve"> understanding</w:t>
      </w:r>
      <w:r w:rsidR="00B32125">
        <w:t>.</w:t>
      </w:r>
      <w:r w:rsidR="001A3B5E">
        <w:t>)</w:t>
      </w:r>
    </w:p>
    <w:p w14:paraId="27AE952A" w14:textId="77777777" w:rsidR="00FE44DD" w:rsidRDefault="00FE44DD" w:rsidP="00571F7F">
      <w:pPr>
        <w:pStyle w:val="NoSpacing"/>
      </w:pPr>
    </w:p>
    <w:p w14:paraId="6F9D39BB" w14:textId="77777777" w:rsidR="00B41C1C" w:rsidRDefault="00B41C1C" w:rsidP="00571F7F">
      <w:pPr>
        <w:pStyle w:val="NoSpacing"/>
      </w:pPr>
      <w:r w:rsidRPr="00E0327D">
        <w:rPr>
          <w:b/>
        </w:rPr>
        <w:t>Ecclesiasticus 33:4</w:t>
      </w:r>
      <w:r w:rsidR="00E6510F">
        <w:t xml:space="preserve"> </w:t>
      </w:r>
      <w:r w:rsidR="00E6510F" w:rsidRPr="000F1643">
        <w:rPr>
          <w:b/>
        </w:rPr>
        <w:t>Prepare what to say, and so thou shalt be heard: and bind up instruction, and then make answer.</w:t>
      </w:r>
      <w:r w:rsidR="006566A2" w:rsidRPr="000F1643">
        <w:rPr>
          <w:b/>
        </w:rPr>
        <w:t xml:space="preserve"> </w:t>
      </w:r>
      <w:r w:rsidR="006566A2">
        <w:t>(Think before you speak and people will give audience to your words: gather the LORD’S wor</w:t>
      </w:r>
      <w:r w:rsidR="00B32125">
        <w:t>ds together on paper and</w:t>
      </w:r>
      <w:r w:rsidR="006566A2">
        <w:t xml:space="preserve"> in your thoughts, </w:t>
      </w:r>
      <w:r w:rsidR="006A2BDD">
        <w:t>and pray</w:t>
      </w:r>
      <w:r w:rsidR="003459DE">
        <w:t xml:space="preserve"> silently</w:t>
      </w:r>
      <w:r w:rsidR="006567F6">
        <w:t>/secretly</w:t>
      </w:r>
      <w:r w:rsidR="006A2BDD">
        <w:t xml:space="preserve">, </w:t>
      </w:r>
      <w:r w:rsidR="006566A2">
        <w:t>then respond to people.)</w:t>
      </w:r>
    </w:p>
    <w:p w14:paraId="7DBCB417" w14:textId="77777777" w:rsidR="006566A2" w:rsidRDefault="006566A2" w:rsidP="00571F7F">
      <w:pPr>
        <w:pStyle w:val="NoSpacing"/>
      </w:pPr>
    </w:p>
    <w:p w14:paraId="4B55CB9E" w14:textId="77777777" w:rsidR="00C1671F" w:rsidRDefault="00C1671F" w:rsidP="00C1671F">
      <w:pPr>
        <w:pStyle w:val="NoSpacing"/>
      </w:pPr>
      <w:r w:rsidRPr="005E1C01">
        <w:rPr>
          <w:b/>
        </w:rPr>
        <w:t>Ecclesiasticus 32:3</w:t>
      </w:r>
      <w:r>
        <w:t xml:space="preserve"> </w:t>
      </w:r>
      <w:r w:rsidRPr="000F1643">
        <w:rPr>
          <w:b/>
        </w:rPr>
        <w:t xml:space="preserve">Speak, thou that art the elder, for it becometh thee, but with sound judgment; and hinder not </w:t>
      </w:r>
      <w:proofErr w:type="spellStart"/>
      <w:r w:rsidRPr="000F1643">
        <w:rPr>
          <w:b/>
        </w:rPr>
        <w:t>musick</w:t>
      </w:r>
      <w:proofErr w:type="spellEnd"/>
      <w:r w:rsidRPr="000F1643">
        <w:rPr>
          <w:b/>
        </w:rPr>
        <w:t>.</w:t>
      </w:r>
      <w:r w:rsidR="005E1C01">
        <w:t xml:space="preserve"> (If you have experience and wisdom speak, </w:t>
      </w:r>
      <w:r>
        <w:t xml:space="preserve">with pure understanding.  And </w:t>
      </w:r>
      <w:r w:rsidR="005E1C01">
        <w:t>know where and when to speak, and do NOT</w:t>
      </w:r>
      <w:r>
        <w:t xml:space="preserve"> interrupt </w:t>
      </w:r>
      <w:r w:rsidR="005E1C01">
        <w:t xml:space="preserve">music or </w:t>
      </w:r>
      <w:r>
        <w:t>others inappropriately.)</w:t>
      </w:r>
    </w:p>
    <w:p w14:paraId="35715094" w14:textId="77777777" w:rsidR="00443179" w:rsidRDefault="00C1671F" w:rsidP="00C1671F">
      <w:pPr>
        <w:pStyle w:val="NoSpacing"/>
      </w:pPr>
      <w:r w:rsidRPr="00CB0153">
        <w:rPr>
          <w:b/>
        </w:rPr>
        <w:t>:4</w:t>
      </w:r>
      <w:r>
        <w:t xml:space="preserve"> </w:t>
      </w:r>
      <w:r w:rsidRPr="000F1643">
        <w:rPr>
          <w:b/>
        </w:rPr>
        <w:t xml:space="preserve">Pour not out words where there is a </w:t>
      </w:r>
      <w:proofErr w:type="gramStart"/>
      <w:r w:rsidRPr="000F1643">
        <w:rPr>
          <w:b/>
        </w:rPr>
        <w:t>musician, and</w:t>
      </w:r>
      <w:proofErr w:type="gramEnd"/>
      <w:r w:rsidRPr="000F1643">
        <w:rPr>
          <w:b/>
        </w:rPr>
        <w:t xml:space="preserve"> shew not forth wisdom out of time</w:t>
      </w:r>
      <w:r>
        <w:t xml:space="preserve">.  (Know when, how and where to speak.  Only fools try to </w:t>
      </w:r>
      <w:r w:rsidR="00723F94">
        <w:t>speak knowledge</w:t>
      </w:r>
      <w:r>
        <w:t xml:space="preserve"> in the wrong way or at the wrong time</w:t>
      </w:r>
      <w:r w:rsidR="00723F94">
        <w:t>.</w:t>
      </w:r>
      <w:r>
        <w:t>)</w:t>
      </w:r>
    </w:p>
    <w:p w14:paraId="572D11FC" w14:textId="77777777" w:rsidR="00C1671F" w:rsidRDefault="00C1671F" w:rsidP="00C1671F">
      <w:pPr>
        <w:pStyle w:val="NoSpacing"/>
      </w:pPr>
    </w:p>
    <w:p w14:paraId="7717D0AD" w14:textId="77777777" w:rsidR="000F1643" w:rsidRDefault="00E71CDA" w:rsidP="00571F7F">
      <w:pPr>
        <w:pStyle w:val="NoSpacing"/>
      </w:pPr>
      <w:r w:rsidRPr="00CB0153">
        <w:rPr>
          <w:b/>
        </w:rPr>
        <w:t>Proverbs 26:28</w:t>
      </w:r>
      <w:r w:rsidR="00E6510F">
        <w:t xml:space="preserve"> </w:t>
      </w:r>
      <w:r w:rsidR="002F647C" w:rsidRPr="000F1643">
        <w:rPr>
          <w:b/>
        </w:rPr>
        <w:t xml:space="preserve">A lying tongue </w:t>
      </w:r>
      <w:proofErr w:type="spellStart"/>
      <w:r w:rsidR="002F647C" w:rsidRPr="000F1643">
        <w:rPr>
          <w:b/>
        </w:rPr>
        <w:t>hateth</w:t>
      </w:r>
      <w:proofErr w:type="spellEnd"/>
      <w:r w:rsidR="002F647C" w:rsidRPr="000F1643">
        <w:rPr>
          <w:b/>
        </w:rPr>
        <w:t xml:space="preserve"> those that are afflicted by it; and a flattering mouth worketh ruin. </w:t>
      </w:r>
    </w:p>
    <w:p w14:paraId="67AD7EC5" w14:textId="77777777" w:rsidR="002F647C" w:rsidRDefault="00CB0153" w:rsidP="00571F7F">
      <w:pPr>
        <w:pStyle w:val="NoSpacing"/>
      </w:pPr>
      <w:r>
        <w:t>(</w:t>
      </w:r>
      <w:r w:rsidR="002F647C">
        <w:t>If you lie, you are showing hatred to whomever you lie; giving insincere words or false compliments brings ruin to those to which you speak.</w:t>
      </w:r>
      <w:r>
        <w:t xml:space="preserve">  Be true </w:t>
      </w:r>
      <w:r w:rsidR="006E1120">
        <w:t xml:space="preserve">and honest </w:t>
      </w:r>
      <w:r>
        <w:t>when</w:t>
      </w:r>
      <w:r w:rsidR="000F1643">
        <w:t xml:space="preserve"> you speak</w:t>
      </w:r>
      <w:r>
        <w:t>.</w:t>
      </w:r>
      <w:r w:rsidR="002F647C">
        <w:t xml:space="preserve">)  </w:t>
      </w:r>
    </w:p>
    <w:p w14:paraId="05E54A93" w14:textId="77777777" w:rsidR="002F647C" w:rsidRDefault="002F647C" w:rsidP="00571F7F">
      <w:pPr>
        <w:pStyle w:val="NoSpacing"/>
      </w:pPr>
    </w:p>
    <w:p w14:paraId="486A984F" w14:textId="77777777" w:rsidR="000F1643" w:rsidRDefault="005F6B05" w:rsidP="00571F7F">
      <w:pPr>
        <w:pStyle w:val="NoSpacing"/>
      </w:pPr>
      <w:r>
        <w:t>The more we</w:t>
      </w:r>
      <w:r w:rsidR="002F647C">
        <w:t xml:space="preserve"> apply and speak the </w:t>
      </w:r>
      <w:r w:rsidR="004A2A7C">
        <w:t xml:space="preserve">Heavenly </w:t>
      </w:r>
      <w:r w:rsidR="002F647C">
        <w:t xml:space="preserve">Father’s words </w:t>
      </w:r>
      <w:r>
        <w:t>of the bible, the better off we</w:t>
      </w:r>
      <w:r w:rsidR="002F647C">
        <w:t xml:space="preserve"> will be</w:t>
      </w:r>
      <w:r>
        <w:t xml:space="preserve">.  Think before you speak, even if you </w:t>
      </w:r>
      <w:r w:rsidR="004A2A7C">
        <w:t xml:space="preserve">think you </w:t>
      </w:r>
      <w:r>
        <w:t xml:space="preserve">know an answer, or </w:t>
      </w:r>
      <w:r w:rsidR="004A2A7C">
        <w:t>when you want to give advice and</w:t>
      </w:r>
      <w:r>
        <w:t xml:space="preserve"> be </w:t>
      </w:r>
      <w:r>
        <w:lastRenderedPageBreak/>
        <w:t>helpful.  Pride</w:t>
      </w:r>
      <w:r w:rsidR="006E1120">
        <w:t xml:space="preserve"> and traditions of men</w:t>
      </w:r>
      <w:r>
        <w:t xml:space="preserve"> will ruin an</w:t>
      </w:r>
      <w:r w:rsidR="00911D18">
        <w:t>y words or intentions we have of</w:t>
      </w:r>
      <w:r>
        <w:t xml:space="preserve"> help</w:t>
      </w:r>
      <w:r w:rsidR="00911D18">
        <w:t>ing</w:t>
      </w:r>
      <w:r>
        <w:t xml:space="preserve"> others.  </w:t>
      </w:r>
      <w:r w:rsidR="00E6510F">
        <w:t>Don’</w:t>
      </w:r>
      <w:r w:rsidR="004A2A7C">
        <w:t>t lie, which</w:t>
      </w:r>
      <w:r w:rsidR="00E243C1">
        <w:t xml:space="preserve"> also occurs</w:t>
      </w:r>
      <w:r w:rsidR="00E6510F">
        <w:t xml:space="preserve"> </w:t>
      </w:r>
      <w:r w:rsidR="00E243C1">
        <w:t>if</w:t>
      </w:r>
      <w:r w:rsidR="004A2A7C">
        <w:t xml:space="preserve"> you teach</w:t>
      </w:r>
      <w:r w:rsidR="00E6510F">
        <w:t xml:space="preserve"> the bible or scriptures incorr</w:t>
      </w:r>
      <w:r w:rsidR="004A2A7C">
        <w:t xml:space="preserve">ectly.  Learn before you speak! </w:t>
      </w:r>
      <w:r w:rsidR="000F1643">
        <w:t xml:space="preserve"> </w:t>
      </w:r>
    </w:p>
    <w:p w14:paraId="3C61DD4D" w14:textId="77777777" w:rsidR="000F1643" w:rsidRDefault="000F1643" w:rsidP="00571F7F">
      <w:pPr>
        <w:pStyle w:val="NoSpacing"/>
      </w:pPr>
    </w:p>
    <w:p w14:paraId="11739B35" w14:textId="77777777" w:rsidR="00E71CDA" w:rsidRDefault="000F1643" w:rsidP="00571F7F">
      <w:pPr>
        <w:pStyle w:val="NoSpacing"/>
      </w:pPr>
      <w:r>
        <w:t>The Heavenly Father</w:t>
      </w:r>
      <w:r w:rsidR="005F6B05">
        <w:t xml:space="preserve"> and our</w:t>
      </w:r>
      <w:r>
        <w:t xml:space="preserve"> ONLY Savior Jesus Christ</w:t>
      </w:r>
      <w:r w:rsidR="005F6B05">
        <w:t xml:space="preserve"> be praised forever and ever!</w:t>
      </w:r>
    </w:p>
    <w:p w14:paraId="1B15F7A1" w14:textId="77777777" w:rsidR="005F6B05" w:rsidRDefault="005F6B05" w:rsidP="00571F7F">
      <w:pPr>
        <w:pStyle w:val="NoSpacing"/>
      </w:pPr>
    </w:p>
    <w:p w14:paraId="34C997E2" w14:textId="77777777" w:rsidR="005F6B05" w:rsidRDefault="004A2A7C" w:rsidP="00571F7F">
      <w:pPr>
        <w:pStyle w:val="NoSpacing"/>
      </w:pPr>
      <w:r>
        <w:t xml:space="preserve">1611 </w:t>
      </w:r>
      <w:r w:rsidR="005F6B05">
        <w:t xml:space="preserve">king </w:t>
      </w:r>
      <w:proofErr w:type="spellStart"/>
      <w:r w:rsidR="005F6B05">
        <w:t>james</w:t>
      </w:r>
      <w:proofErr w:type="spellEnd"/>
      <w:r w:rsidR="005F6B05">
        <w:t xml:space="preserve"> version; </w:t>
      </w:r>
      <w:hyperlink r:id="rId4" w:history="1">
        <w:r w:rsidR="000F1643" w:rsidRPr="00C61D10">
          <w:rPr>
            <w:rStyle w:val="Hyperlink"/>
          </w:rPr>
          <w:t>www.thetruththebible.com</w:t>
        </w:r>
      </w:hyperlink>
    </w:p>
    <w:p w14:paraId="34D47C03" w14:textId="77777777" w:rsidR="000F1643" w:rsidRDefault="000F1643" w:rsidP="00571F7F">
      <w:pPr>
        <w:pStyle w:val="NoSpacing"/>
      </w:pPr>
    </w:p>
    <w:p w14:paraId="56A660CC" w14:textId="77777777" w:rsidR="007830E3" w:rsidRDefault="007830E3"/>
    <w:p w14:paraId="47DC468E" w14:textId="77777777" w:rsidR="00A12EC4" w:rsidRDefault="00A12EC4"/>
    <w:sectPr w:rsidR="00A12E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zMDAxNTe1NDIxNjJV0lEKTi0uzszPAykwrAUA3xSoBiwAAAA="/>
  </w:docVars>
  <w:rsids>
    <w:rsidRoot w:val="00FB5689"/>
    <w:rsid w:val="00000841"/>
    <w:rsid w:val="000370D2"/>
    <w:rsid w:val="00044DD8"/>
    <w:rsid w:val="00046A08"/>
    <w:rsid w:val="00091F90"/>
    <w:rsid w:val="000A0406"/>
    <w:rsid w:val="000F1643"/>
    <w:rsid w:val="000F5310"/>
    <w:rsid w:val="001458A0"/>
    <w:rsid w:val="00155299"/>
    <w:rsid w:val="00157A64"/>
    <w:rsid w:val="00171D20"/>
    <w:rsid w:val="00177886"/>
    <w:rsid w:val="00186CFA"/>
    <w:rsid w:val="001A3B5E"/>
    <w:rsid w:val="001A60C6"/>
    <w:rsid w:val="001D3490"/>
    <w:rsid w:val="00225F26"/>
    <w:rsid w:val="00234615"/>
    <w:rsid w:val="00241700"/>
    <w:rsid w:val="00251D3A"/>
    <w:rsid w:val="00252B52"/>
    <w:rsid w:val="002B492E"/>
    <w:rsid w:val="002C2A6C"/>
    <w:rsid w:val="002F49CC"/>
    <w:rsid w:val="002F647C"/>
    <w:rsid w:val="003459DE"/>
    <w:rsid w:val="003509C2"/>
    <w:rsid w:val="00360507"/>
    <w:rsid w:val="004123CA"/>
    <w:rsid w:val="004301AA"/>
    <w:rsid w:val="0043034D"/>
    <w:rsid w:val="00431D3B"/>
    <w:rsid w:val="00443179"/>
    <w:rsid w:val="00486387"/>
    <w:rsid w:val="004A2A7C"/>
    <w:rsid w:val="004B192D"/>
    <w:rsid w:val="004B33B9"/>
    <w:rsid w:val="004F05B0"/>
    <w:rsid w:val="004F3E35"/>
    <w:rsid w:val="00526022"/>
    <w:rsid w:val="00561BEB"/>
    <w:rsid w:val="00571F7F"/>
    <w:rsid w:val="005A2CF5"/>
    <w:rsid w:val="005E1C01"/>
    <w:rsid w:val="005F6B05"/>
    <w:rsid w:val="00651DF1"/>
    <w:rsid w:val="006566A2"/>
    <w:rsid w:val="006567F6"/>
    <w:rsid w:val="00670D09"/>
    <w:rsid w:val="006A2BDD"/>
    <w:rsid w:val="006E1120"/>
    <w:rsid w:val="006F7552"/>
    <w:rsid w:val="006F7C70"/>
    <w:rsid w:val="00711734"/>
    <w:rsid w:val="00713135"/>
    <w:rsid w:val="00723F94"/>
    <w:rsid w:val="00740289"/>
    <w:rsid w:val="00750E25"/>
    <w:rsid w:val="007830E3"/>
    <w:rsid w:val="007C2C61"/>
    <w:rsid w:val="007D133B"/>
    <w:rsid w:val="00800005"/>
    <w:rsid w:val="00805003"/>
    <w:rsid w:val="00847C66"/>
    <w:rsid w:val="0085706D"/>
    <w:rsid w:val="00866A82"/>
    <w:rsid w:val="00877B12"/>
    <w:rsid w:val="008A1092"/>
    <w:rsid w:val="008A34E6"/>
    <w:rsid w:val="008C4586"/>
    <w:rsid w:val="008E4E33"/>
    <w:rsid w:val="00911D18"/>
    <w:rsid w:val="00916F71"/>
    <w:rsid w:val="00930ACA"/>
    <w:rsid w:val="00971366"/>
    <w:rsid w:val="00981DDF"/>
    <w:rsid w:val="00993AE5"/>
    <w:rsid w:val="009A1787"/>
    <w:rsid w:val="009A55C0"/>
    <w:rsid w:val="009B6C37"/>
    <w:rsid w:val="009C0A13"/>
    <w:rsid w:val="009D52A2"/>
    <w:rsid w:val="009E17D2"/>
    <w:rsid w:val="009E7028"/>
    <w:rsid w:val="00A12EC4"/>
    <w:rsid w:val="00A148D3"/>
    <w:rsid w:val="00A55780"/>
    <w:rsid w:val="00A56BB6"/>
    <w:rsid w:val="00A91238"/>
    <w:rsid w:val="00AE0E63"/>
    <w:rsid w:val="00AE5C4F"/>
    <w:rsid w:val="00B007F3"/>
    <w:rsid w:val="00B046E5"/>
    <w:rsid w:val="00B261CC"/>
    <w:rsid w:val="00B31A50"/>
    <w:rsid w:val="00B32125"/>
    <w:rsid w:val="00B41C1C"/>
    <w:rsid w:val="00B574AB"/>
    <w:rsid w:val="00B734EF"/>
    <w:rsid w:val="00B74835"/>
    <w:rsid w:val="00B81401"/>
    <w:rsid w:val="00BC2B13"/>
    <w:rsid w:val="00BD45F2"/>
    <w:rsid w:val="00C0789E"/>
    <w:rsid w:val="00C12937"/>
    <w:rsid w:val="00C1671F"/>
    <w:rsid w:val="00C561C8"/>
    <w:rsid w:val="00C61B2A"/>
    <w:rsid w:val="00CB0153"/>
    <w:rsid w:val="00CB3F73"/>
    <w:rsid w:val="00CF085F"/>
    <w:rsid w:val="00D20DE5"/>
    <w:rsid w:val="00D57E81"/>
    <w:rsid w:val="00D63408"/>
    <w:rsid w:val="00D75F61"/>
    <w:rsid w:val="00D80FF7"/>
    <w:rsid w:val="00D818FF"/>
    <w:rsid w:val="00DA650F"/>
    <w:rsid w:val="00DE25E0"/>
    <w:rsid w:val="00DE6B2C"/>
    <w:rsid w:val="00E01679"/>
    <w:rsid w:val="00E0327D"/>
    <w:rsid w:val="00E0785F"/>
    <w:rsid w:val="00E112B8"/>
    <w:rsid w:val="00E243C1"/>
    <w:rsid w:val="00E6510F"/>
    <w:rsid w:val="00E71CDA"/>
    <w:rsid w:val="00EC6780"/>
    <w:rsid w:val="00F26516"/>
    <w:rsid w:val="00F710A2"/>
    <w:rsid w:val="00FB39E5"/>
    <w:rsid w:val="00FB5689"/>
    <w:rsid w:val="00FC2B08"/>
    <w:rsid w:val="00FE4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300BF"/>
  <w15:docId w15:val="{F0DDB939-C3C9-4BDE-8C30-AC2567CDC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71F7F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BD45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">
    <w:name w:val="st"/>
    <w:basedOn w:val="DefaultParagraphFont"/>
    <w:rsid w:val="00BD45F2"/>
  </w:style>
  <w:style w:type="character" w:styleId="Hyperlink">
    <w:name w:val="Hyperlink"/>
    <w:basedOn w:val="DefaultParagraphFont"/>
    <w:uiPriority w:val="99"/>
    <w:unhideWhenUsed/>
    <w:rsid w:val="000F164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93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5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8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5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6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5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thetruththebib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1583</Words>
  <Characters>9027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50</cp:revision>
  <dcterms:created xsi:type="dcterms:W3CDTF">2018-08-14T00:35:00Z</dcterms:created>
  <dcterms:modified xsi:type="dcterms:W3CDTF">2018-08-24T02:55:00Z</dcterms:modified>
</cp:coreProperties>
</file>